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C71" w:rsidRDefault="00754457" w:rsidP="00606DD5">
      <w:pPr>
        <w:jc w:val="both"/>
        <w:rPr>
          <w:b/>
        </w:rPr>
      </w:pPr>
      <w:r w:rsidRPr="00754457">
        <w:rPr>
          <w:b/>
        </w:rPr>
        <w:t>Page –</w:t>
      </w:r>
      <w:r>
        <w:rPr>
          <w:b/>
        </w:rPr>
        <w:t xml:space="preserve"> </w:t>
      </w:r>
      <w:hyperlink r:id="rId5" w:history="1">
        <w:r w:rsidR="004307B1" w:rsidRPr="00C625DA">
          <w:rPr>
            <w:rStyle w:val="Hyperlink"/>
            <w:b/>
          </w:rPr>
          <w:t>https://frobity.com/hire-freelance-web-designer</w:t>
        </w:r>
      </w:hyperlink>
    </w:p>
    <w:p w:rsidR="004307B1" w:rsidRPr="00754457" w:rsidRDefault="004307B1" w:rsidP="00606DD5">
      <w:pPr>
        <w:jc w:val="both"/>
        <w:rPr>
          <w:b/>
        </w:rPr>
      </w:pPr>
    </w:p>
    <w:p w:rsidR="00754457" w:rsidRDefault="00754457" w:rsidP="00606DD5">
      <w:pPr>
        <w:jc w:val="both"/>
      </w:pPr>
    </w:p>
    <w:p w:rsidR="00BD1054" w:rsidRDefault="00BD1054" w:rsidP="00606DD5">
      <w:pPr>
        <w:jc w:val="both"/>
        <w:rPr>
          <w:b/>
        </w:rPr>
      </w:pPr>
      <w:r w:rsidRPr="006D38CC">
        <w:rPr>
          <w:b/>
          <w:highlight w:val="yellow"/>
        </w:rPr>
        <w:t xml:space="preserve">Need to </w:t>
      </w:r>
      <w:proofErr w:type="spellStart"/>
      <w:r w:rsidR="00C64E3B">
        <w:rPr>
          <w:b/>
          <w:highlight w:val="yellow"/>
        </w:rPr>
        <w:t>cerate</w:t>
      </w:r>
      <w:proofErr w:type="spellEnd"/>
      <w:r w:rsidR="00C64E3B">
        <w:rPr>
          <w:b/>
          <w:highlight w:val="yellow"/>
        </w:rPr>
        <w:t xml:space="preserve"> </w:t>
      </w:r>
      <w:r w:rsidR="00BD0009">
        <w:rPr>
          <w:b/>
          <w:highlight w:val="yellow"/>
        </w:rPr>
        <w:t xml:space="preserve">“Web </w:t>
      </w:r>
      <w:proofErr w:type="spellStart"/>
      <w:r w:rsidR="00BD0009">
        <w:rPr>
          <w:b/>
          <w:highlight w:val="yellow"/>
        </w:rPr>
        <w:t>Designer”</w:t>
      </w:r>
      <w:r w:rsidR="00C64E3B">
        <w:rPr>
          <w:b/>
          <w:highlight w:val="yellow"/>
        </w:rPr>
        <w:t>section</w:t>
      </w:r>
      <w:proofErr w:type="spellEnd"/>
      <w:r w:rsidR="00C64E3B">
        <w:rPr>
          <w:b/>
          <w:highlight w:val="yellow"/>
        </w:rPr>
        <w:t xml:space="preserve"> in below and add link on </w:t>
      </w:r>
      <w:proofErr w:type="spellStart"/>
      <w:r w:rsidR="00464BCB">
        <w:rPr>
          <w:b/>
          <w:highlight w:val="yellow"/>
        </w:rPr>
        <w:t>on</w:t>
      </w:r>
      <w:proofErr w:type="spellEnd"/>
      <w:r w:rsidR="00464BCB">
        <w:rPr>
          <w:b/>
          <w:highlight w:val="yellow"/>
        </w:rPr>
        <w:t xml:space="preserve"> it</w:t>
      </w:r>
      <w:r w:rsidRPr="006D38CC">
        <w:rPr>
          <w:b/>
          <w:highlight w:val="yellow"/>
        </w:rPr>
        <w:t xml:space="preserve"> –</w:t>
      </w:r>
    </w:p>
    <w:p w:rsidR="00FF3957" w:rsidRDefault="00FF3957" w:rsidP="00606DD5">
      <w:pPr>
        <w:jc w:val="both"/>
        <w:rPr>
          <w:b/>
        </w:rPr>
      </w:pPr>
    </w:p>
    <w:p w:rsidR="00FF3957" w:rsidRDefault="00C64E3B" w:rsidP="00606DD5">
      <w:pPr>
        <w:jc w:val="both"/>
      </w:pPr>
      <w:r>
        <w:rPr>
          <w:noProof/>
        </w:rPr>
        <w:drawing>
          <wp:inline distT="0" distB="0" distL="0" distR="0" wp14:anchorId="7E7748BB" wp14:editId="4E9714C3">
            <wp:extent cx="5731510" cy="311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119120"/>
                    </a:xfrm>
                    <a:prstGeom prst="rect">
                      <a:avLst/>
                    </a:prstGeom>
                  </pic:spPr>
                </pic:pic>
              </a:graphicData>
            </a:graphic>
          </wp:inline>
        </w:drawing>
      </w:r>
    </w:p>
    <w:p w:rsidR="00754457" w:rsidRDefault="00754457" w:rsidP="00606DD5">
      <w:pPr>
        <w:jc w:val="both"/>
      </w:pPr>
    </w:p>
    <w:p w:rsidR="00DA1B22" w:rsidRDefault="00DA1B22" w:rsidP="00606DD5">
      <w:pPr>
        <w:jc w:val="both"/>
        <w:rPr>
          <w:b/>
        </w:rPr>
      </w:pPr>
    </w:p>
    <w:p w:rsidR="00DD53D1" w:rsidRPr="00DD53D1" w:rsidRDefault="00DD53D1" w:rsidP="00606DD5">
      <w:pPr>
        <w:jc w:val="both"/>
        <w:rPr>
          <w:b/>
        </w:rPr>
      </w:pPr>
      <w:r w:rsidRPr="00DD53D1">
        <w:rPr>
          <w:b/>
        </w:rPr>
        <w:t>Hire a freelance web designer from India’s popular freelancing site – Frobity.com</w:t>
      </w:r>
    </w:p>
    <w:p w:rsidR="00DD53D1" w:rsidRDefault="00DD53D1" w:rsidP="00606DD5">
      <w:pPr>
        <w:jc w:val="both"/>
      </w:pPr>
    </w:p>
    <w:p w:rsidR="00606DD5" w:rsidRDefault="00606DD5" w:rsidP="00606DD5">
      <w:pPr>
        <w:jc w:val="both"/>
      </w:pPr>
      <w:r>
        <w:t>Your website is your biggest asset. Be it a blog, an e-commerce store, or a brand website, this digital presence needs to be done up flawlessly because it is the first platform of interaction between you and your potential customers, followers, and audience.</w:t>
      </w:r>
    </w:p>
    <w:p w:rsidR="00606DD5" w:rsidRDefault="00606DD5" w:rsidP="00606DD5">
      <w:pPr>
        <w:jc w:val="both"/>
      </w:pPr>
    </w:p>
    <w:p w:rsidR="00606DD5" w:rsidRDefault="00606DD5" w:rsidP="00606DD5">
      <w:pPr>
        <w:jc w:val="both"/>
      </w:pPr>
      <w:r>
        <w:t xml:space="preserve">But web designing and development can be a costly affair. Not when you have Frobity.com to </w:t>
      </w:r>
      <w:r w:rsidRPr="00606DD5">
        <w:rPr>
          <w:b/>
        </w:rPr>
        <w:t>hire freelance web designers</w:t>
      </w:r>
      <w:r>
        <w:t>, though.</w:t>
      </w:r>
    </w:p>
    <w:p w:rsidR="00606DD5" w:rsidRDefault="00606DD5" w:rsidP="00606DD5">
      <w:pPr>
        <w:jc w:val="both"/>
      </w:pPr>
      <w:r>
        <w:t xml:space="preserve"> </w:t>
      </w:r>
    </w:p>
    <w:p w:rsidR="00606DD5" w:rsidRPr="00606DD5" w:rsidRDefault="00606DD5" w:rsidP="00606DD5">
      <w:pPr>
        <w:jc w:val="both"/>
        <w:rPr>
          <w:b/>
        </w:rPr>
      </w:pPr>
      <w:r w:rsidRPr="00606DD5">
        <w:rPr>
          <w:b/>
        </w:rPr>
        <w:t xml:space="preserve">Why should </w:t>
      </w:r>
      <w:r w:rsidR="008A43C1">
        <w:rPr>
          <w:b/>
        </w:rPr>
        <w:t>I</w:t>
      </w:r>
      <w:r w:rsidRPr="00606DD5">
        <w:rPr>
          <w:b/>
        </w:rPr>
        <w:t xml:space="preserve"> hire freelance web designers?</w:t>
      </w:r>
    </w:p>
    <w:p w:rsidR="00606DD5" w:rsidRDefault="00606DD5" w:rsidP="00606DD5">
      <w:pPr>
        <w:jc w:val="both"/>
      </w:pPr>
      <w:r>
        <w:t xml:space="preserve">Designing a website, all on your own, is not highly recommended. There are multiple aspects and features that you need to take care of. Only trained and qualified people who have experience working with sites of different types can do a fair job.  Hiring full-time web designers can be costly, but freelancers are substantially affordable. Also, the </w:t>
      </w:r>
      <w:r w:rsidR="008A43C1">
        <w:t>work quality</w:t>
      </w:r>
      <w:r>
        <w:t xml:space="preserve"> is significantly higher because </w:t>
      </w:r>
      <w:r w:rsidR="00420D3E">
        <w:t xml:space="preserve">freelancers also have years of hands-on experience after completing a dedicated course on web designing and development. </w:t>
      </w:r>
    </w:p>
    <w:p w:rsidR="00420D3E" w:rsidRDefault="00420D3E" w:rsidP="00606DD5">
      <w:pPr>
        <w:jc w:val="both"/>
      </w:pPr>
    </w:p>
    <w:p w:rsidR="00420D3E" w:rsidRDefault="008A43C1" w:rsidP="00606DD5">
      <w:pPr>
        <w:jc w:val="both"/>
      </w:pPr>
      <w:r>
        <w:t xml:space="preserve">The freelancing community is growing worldwide today. Freelancers can offer better services at the most competitive prices because they are doing multiple projects simultaneously while maintaining superior work-life quality. </w:t>
      </w:r>
    </w:p>
    <w:p w:rsidR="008A43C1" w:rsidRDefault="008A43C1" w:rsidP="00606DD5">
      <w:pPr>
        <w:jc w:val="both"/>
      </w:pPr>
    </w:p>
    <w:p w:rsidR="008A43C1" w:rsidRDefault="008A43C1" w:rsidP="00606DD5">
      <w:pPr>
        <w:jc w:val="both"/>
      </w:pPr>
      <w:r>
        <w:t xml:space="preserve">Since the work-from-home is the new corporate culture and freelancing comes with innumerable benefits, </w:t>
      </w:r>
      <w:r w:rsidR="00627CB9">
        <w:t>freelancers are</w:t>
      </w:r>
      <w:r>
        <w:t xml:space="preserve"> increasing every passing day. Most of them are </w:t>
      </w:r>
      <w:r>
        <w:lastRenderedPageBreak/>
        <w:t>working professionals who have chosen to embrace freelancing because it helps them manage their work, home, and life optimally.</w:t>
      </w:r>
    </w:p>
    <w:p w:rsidR="008A43C1" w:rsidRDefault="008A43C1" w:rsidP="00606DD5">
      <w:pPr>
        <w:jc w:val="both"/>
      </w:pPr>
    </w:p>
    <w:p w:rsidR="008A43C1" w:rsidRPr="00627CB9" w:rsidRDefault="008A43C1" w:rsidP="00606DD5">
      <w:pPr>
        <w:jc w:val="both"/>
      </w:pPr>
      <w:r w:rsidRPr="008A43C1">
        <w:rPr>
          <w:b/>
        </w:rPr>
        <w:t>Why should I hire freelance web designers from Frobity.com?</w:t>
      </w:r>
      <w:r>
        <w:rPr>
          <w:b/>
        </w:rPr>
        <w:t xml:space="preserve"> </w:t>
      </w:r>
    </w:p>
    <w:p w:rsidR="00627CB9" w:rsidRDefault="00627CB9" w:rsidP="00627CB9">
      <w:pPr>
        <w:pStyle w:val="ListParagraph"/>
        <w:numPr>
          <w:ilvl w:val="0"/>
          <w:numId w:val="2"/>
        </w:numPr>
        <w:jc w:val="both"/>
      </w:pPr>
      <w:r w:rsidRPr="00627CB9">
        <w:t>We are one of the fastest-growing freelancer platform</w:t>
      </w:r>
      <w:r>
        <w:t>s</w:t>
      </w:r>
      <w:r w:rsidRPr="00627CB9">
        <w:t xml:space="preserve"> in the virtual world. We are extremely proud of our rich and increasing database of freel</w:t>
      </w:r>
      <w:r>
        <w:t>ancers</w:t>
      </w:r>
      <w:r w:rsidRPr="00627CB9">
        <w:t>.</w:t>
      </w:r>
    </w:p>
    <w:p w:rsidR="00627CB9" w:rsidRDefault="00627CB9" w:rsidP="00627CB9">
      <w:pPr>
        <w:pStyle w:val="ListParagraph"/>
        <w:numPr>
          <w:ilvl w:val="0"/>
          <w:numId w:val="2"/>
        </w:numPr>
        <w:jc w:val="both"/>
      </w:pPr>
      <w:r>
        <w:t>At Frobity.com, we ensure that the freelancing community's crème le crème is registered and available to work on your projects. We have a progressively engaging approach for scouting, sourcing, and communicating with our freelancers.</w:t>
      </w:r>
    </w:p>
    <w:p w:rsidR="00627CB9" w:rsidRDefault="00627CB9" w:rsidP="00627CB9">
      <w:pPr>
        <w:pStyle w:val="ListParagraph"/>
        <w:numPr>
          <w:ilvl w:val="0"/>
          <w:numId w:val="2"/>
        </w:numPr>
        <w:jc w:val="both"/>
      </w:pPr>
      <w:r>
        <w:t>We call our registered freelancers our 'Partners.' It is because our platform is - for freelancers and by freelancers. They deserve kudos for moving out of the defined ways of career and profession to take on freelancers' roles.</w:t>
      </w:r>
    </w:p>
    <w:p w:rsidR="00627CB9" w:rsidRDefault="00627CB9" w:rsidP="00627CB9">
      <w:pPr>
        <w:pStyle w:val="ListParagraph"/>
        <w:numPr>
          <w:ilvl w:val="0"/>
          <w:numId w:val="2"/>
        </w:numPr>
        <w:jc w:val="both"/>
      </w:pPr>
      <w:r>
        <w:t xml:space="preserve"> </w:t>
      </w:r>
      <w:r w:rsidRPr="00627CB9">
        <w:rPr>
          <w:b/>
        </w:rPr>
        <w:t>Hire freelance web designers</w:t>
      </w:r>
      <w:r>
        <w:t xml:space="preserve"> from Frobity.com because our platform offers freelancers from specialized fields like – </w:t>
      </w:r>
    </w:p>
    <w:p w:rsidR="00627CB9" w:rsidRDefault="00627CB9" w:rsidP="00627CB9">
      <w:pPr>
        <w:pStyle w:val="ListParagraph"/>
        <w:numPr>
          <w:ilvl w:val="0"/>
          <w:numId w:val="3"/>
        </w:numPr>
        <w:jc w:val="both"/>
      </w:pPr>
      <w:r>
        <w:t xml:space="preserve">web designing, </w:t>
      </w:r>
    </w:p>
    <w:p w:rsidR="00627CB9" w:rsidRDefault="00627CB9" w:rsidP="00627CB9">
      <w:pPr>
        <w:pStyle w:val="ListParagraph"/>
        <w:numPr>
          <w:ilvl w:val="0"/>
          <w:numId w:val="3"/>
        </w:numPr>
        <w:jc w:val="both"/>
      </w:pPr>
      <w:r>
        <w:t xml:space="preserve">IT &amp; Networking, </w:t>
      </w:r>
    </w:p>
    <w:p w:rsidR="00627CB9" w:rsidRDefault="00627CB9" w:rsidP="00627CB9">
      <w:pPr>
        <w:pStyle w:val="ListParagraph"/>
        <w:numPr>
          <w:ilvl w:val="0"/>
          <w:numId w:val="3"/>
        </w:numPr>
        <w:jc w:val="both"/>
      </w:pPr>
      <w:r>
        <w:t xml:space="preserve">Data Science &amp; Analytics, </w:t>
      </w:r>
    </w:p>
    <w:p w:rsidR="00627CB9" w:rsidRDefault="00627CB9" w:rsidP="00627CB9">
      <w:pPr>
        <w:pStyle w:val="ListParagraph"/>
        <w:numPr>
          <w:ilvl w:val="0"/>
          <w:numId w:val="3"/>
        </w:numPr>
        <w:jc w:val="both"/>
      </w:pPr>
      <w:r>
        <w:t xml:space="preserve">Designing, </w:t>
      </w:r>
    </w:p>
    <w:p w:rsidR="00627CB9" w:rsidRDefault="00627CB9" w:rsidP="00627CB9">
      <w:pPr>
        <w:pStyle w:val="ListParagraph"/>
        <w:numPr>
          <w:ilvl w:val="0"/>
          <w:numId w:val="3"/>
        </w:numPr>
        <w:jc w:val="both"/>
      </w:pPr>
      <w:r>
        <w:t xml:space="preserve">writing, </w:t>
      </w:r>
    </w:p>
    <w:p w:rsidR="00627CB9" w:rsidRDefault="00627CB9" w:rsidP="00627CB9">
      <w:pPr>
        <w:pStyle w:val="ListParagraph"/>
        <w:numPr>
          <w:ilvl w:val="0"/>
          <w:numId w:val="3"/>
        </w:numPr>
        <w:jc w:val="both"/>
      </w:pPr>
      <w:r>
        <w:t xml:space="preserve">translation, </w:t>
      </w:r>
    </w:p>
    <w:p w:rsidR="00627CB9" w:rsidRDefault="00627CB9" w:rsidP="00627CB9">
      <w:pPr>
        <w:pStyle w:val="ListParagraph"/>
        <w:numPr>
          <w:ilvl w:val="0"/>
          <w:numId w:val="3"/>
        </w:numPr>
        <w:jc w:val="both"/>
      </w:pPr>
      <w:r>
        <w:t xml:space="preserve">architecture, </w:t>
      </w:r>
    </w:p>
    <w:p w:rsidR="00627CB9" w:rsidRDefault="00627CB9" w:rsidP="00627CB9">
      <w:pPr>
        <w:pStyle w:val="ListParagraph"/>
        <w:numPr>
          <w:ilvl w:val="0"/>
          <w:numId w:val="3"/>
        </w:numPr>
        <w:jc w:val="both"/>
      </w:pPr>
      <w:r>
        <w:t xml:space="preserve">registration services, </w:t>
      </w:r>
    </w:p>
    <w:p w:rsidR="00627CB9" w:rsidRDefault="00627CB9" w:rsidP="00627CB9">
      <w:pPr>
        <w:pStyle w:val="ListParagraph"/>
        <w:numPr>
          <w:ilvl w:val="0"/>
          <w:numId w:val="3"/>
        </w:numPr>
        <w:jc w:val="both"/>
      </w:pPr>
      <w:r>
        <w:t xml:space="preserve">administrative support, </w:t>
      </w:r>
    </w:p>
    <w:p w:rsidR="00627CB9" w:rsidRDefault="00627CB9" w:rsidP="00627CB9">
      <w:pPr>
        <w:pStyle w:val="ListParagraph"/>
        <w:numPr>
          <w:ilvl w:val="0"/>
          <w:numId w:val="3"/>
        </w:numPr>
        <w:jc w:val="both"/>
      </w:pPr>
      <w:r>
        <w:t xml:space="preserve">customer service, </w:t>
      </w:r>
    </w:p>
    <w:p w:rsidR="00627CB9" w:rsidRDefault="00627CB9" w:rsidP="00627CB9">
      <w:pPr>
        <w:pStyle w:val="ListParagraph"/>
        <w:numPr>
          <w:ilvl w:val="0"/>
          <w:numId w:val="3"/>
        </w:numPr>
        <w:jc w:val="both"/>
      </w:pPr>
      <w:r>
        <w:t xml:space="preserve">sales and marketing, and </w:t>
      </w:r>
    </w:p>
    <w:p w:rsidR="00627CB9" w:rsidRDefault="00627CB9" w:rsidP="00627CB9">
      <w:pPr>
        <w:pStyle w:val="ListParagraph"/>
        <w:numPr>
          <w:ilvl w:val="0"/>
          <w:numId w:val="3"/>
        </w:numPr>
        <w:jc w:val="both"/>
      </w:pPr>
      <w:proofErr w:type="gramStart"/>
      <w:r>
        <w:t>legal</w:t>
      </w:r>
      <w:proofErr w:type="gramEnd"/>
      <w:r>
        <w:t xml:space="preserve">. </w:t>
      </w:r>
    </w:p>
    <w:p w:rsidR="00627CB9" w:rsidRPr="00627CB9" w:rsidRDefault="00627CB9" w:rsidP="00627CB9">
      <w:pPr>
        <w:pStyle w:val="ListParagraph"/>
        <w:numPr>
          <w:ilvl w:val="0"/>
          <w:numId w:val="2"/>
        </w:numPr>
        <w:jc w:val="both"/>
      </w:pPr>
      <w:r>
        <w:t xml:space="preserve">All your freelancing needs are fulfilled at the same place because </w:t>
      </w:r>
      <w:hyperlink r:id="rId7" w:history="1">
        <w:r w:rsidRPr="00BD0866">
          <w:rPr>
            <w:rStyle w:val="Hyperlink"/>
          </w:rPr>
          <w:t>Frobity.com</w:t>
        </w:r>
      </w:hyperlink>
      <w:r>
        <w:t xml:space="preserve"> has expert freelancers from diversified fields, including financial services like Company Secretary, Chartered Accountant, Accountants, and IT Return services.</w:t>
      </w:r>
      <w:bookmarkStart w:id="0" w:name="_GoBack"/>
      <w:bookmarkEnd w:id="0"/>
    </w:p>
    <w:sectPr w:rsidR="00627CB9" w:rsidRPr="00627CB9"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A9C4DEE"/>
    <w:multiLevelType w:val="hybridMultilevel"/>
    <w:tmpl w:val="E392FD70"/>
    <w:lvl w:ilvl="0" w:tplc="F67C9216">
      <w:numFmt w:val="bullet"/>
      <w:lvlText w:val="-"/>
      <w:lvlJc w:val="left"/>
      <w:pPr>
        <w:ind w:left="1080" w:hanging="360"/>
      </w:pPr>
      <w:rPr>
        <w:rFonts w:ascii="Arial" w:eastAsia="Arial"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38A13ACA"/>
    <w:multiLevelType w:val="hybridMultilevel"/>
    <w:tmpl w:val="54D2527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rgUAsNGzTiwAAAA="/>
  </w:docVars>
  <w:rsids>
    <w:rsidRoot w:val="00626067"/>
    <w:rsid w:val="00001FCF"/>
    <w:rsid w:val="00005EBB"/>
    <w:rsid w:val="00013079"/>
    <w:rsid w:val="00015AD1"/>
    <w:rsid w:val="00022B1E"/>
    <w:rsid w:val="00023F11"/>
    <w:rsid w:val="0002511B"/>
    <w:rsid w:val="00025359"/>
    <w:rsid w:val="00025A0B"/>
    <w:rsid w:val="00026590"/>
    <w:rsid w:val="00032377"/>
    <w:rsid w:val="0004268A"/>
    <w:rsid w:val="0004660F"/>
    <w:rsid w:val="000475FD"/>
    <w:rsid w:val="00050C00"/>
    <w:rsid w:val="00060804"/>
    <w:rsid w:val="00062BE5"/>
    <w:rsid w:val="00070417"/>
    <w:rsid w:val="00070A25"/>
    <w:rsid w:val="000719FE"/>
    <w:rsid w:val="00071A69"/>
    <w:rsid w:val="00075E58"/>
    <w:rsid w:val="00082EE5"/>
    <w:rsid w:val="00087133"/>
    <w:rsid w:val="00091AE3"/>
    <w:rsid w:val="000A07CA"/>
    <w:rsid w:val="000A1B7A"/>
    <w:rsid w:val="000B5998"/>
    <w:rsid w:val="000C3B65"/>
    <w:rsid w:val="000D4E20"/>
    <w:rsid w:val="000E3B05"/>
    <w:rsid w:val="000E7A42"/>
    <w:rsid w:val="000F37B5"/>
    <w:rsid w:val="000F3DE2"/>
    <w:rsid w:val="000F70B7"/>
    <w:rsid w:val="000F732D"/>
    <w:rsid w:val="00105508"/>
    <w:rsid w:val="00105F90"/>
    <w:rsid w:val="001075CE"/>
    <w:rsid w:val="00111AB5"/>
    <w:rsid w:val="001141A5"/>
    <w:rsid w:val="00117BDA"/>
    <w:rsid w:val="00124BFE"/>
    <w:rsid w:val="00126AF0"/>
    <w:rsid w:val="00126EFD"/>
    <w:rsid w:val="00127AC1"/>
    <w:rsid w:val="00127C73"/>
    <w:rsid w:val="0013101B"/>
    <w:rsid w:val="001323BB"/>
    <w:rsid w:val="00132831"/>
    <w:rsid w:val="0013292D"/>
    <w:rsid w:val="00145C64"/>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6E6"/>
    <w:rsid w:val="00207CD3"/>
    <w:rsid w:val="0021330B"/>
    <w:rsid w:val="00213DEF"/>
    <w:rsid w:val="00215ECF"/>
    <w:rsid w:val="002210BA"/>
    <w:rsid w:val="00224E55"/>
    <w:rsid w:val="00230699"/>
    <w:rsid w:val="002340B5"/>
    <w:rsid w:val="00241690"/>
    <w:rsid w:val="00246169"/>
    <w:rsid w:val="002541EB"/>
    <w:rsid w:val="00261116"/>
    <w:rsid w:val="002621AB"/>
    <w:rsid w:val="002649F0"/>
    <w:rsid w:val="00270E05"/>
    <w:rsid w:val="002720BA"/>
    <w:rsid w:val="00277F76"/>
    <w:rsid w:val="00296C76"/>
    <w:rsid w:val="002A24FD"/>
    <w:rsid w:val="002A3348"/>
    <w:rsid w:val="002A3FF0"/>
    <w:rsid w:val="002B3BD4"/>
    <w:rsid w:val="002B7DA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2C1D"/>
    <w:rsid w:val="003C4BD4"/>
    <w:rsid w:val="003C5E0B"/>
    <w:rsid w:val="003D16EA"/>
    <w:rsid w:val="003D3275"/>
    <w:rsid w:val="003D3B54"/>
    <w:rsid w:val="003E04F2"/>
    <w:rsid w:val="0040226A"/>
    <w:rsid w:val="004034DA"/>
    <w:rsid w:val="00405DDB"/>
    <w:rsid w:val="004154A5"/>
    <w:rsid w:val="00420D3E"/>
    <w:rsid w:val="00423AFC"/>
    <w:rsid w:val="004270D9"/>
    <w:rsid w:val="004307B1"/>
    <w:rsid w:val="0043189E"/>
    <w:rsid w:val="004333D0"/>
    <w:rsid w:val="0043369B"/>
    <w:rsid w:val="00437AE2"/>
    <w:rsid w:val="00443990"/>
    <w:rsid w:val="00454269"/>
    <w:rsid w:val="00455E7E"/>
    <w:rsid w:val="0045788B"/>
    <w:rsid w:val="00460AB2"/>
    <w:rsid w:val="00462983"/>
    <w:rsid w:val="00464BCB"/>
    <w:rsid w:val="004756E9"/>
    <w:rsid w:val="00477011"/>
    <w:rsid w:val="004854C8"/>
    <w:rsid w:val="00487A28"/>
    <w:rsid w:val="00490C4E"/>
    <w:rsid w:val="0049270C"/>
    <w:rsid w:val="00492A11"/>
    <w:rsid w:val="00497FCF"/>
    <w:rsid w:val="004A0953"/>
    <w:rsid w:val="004A0A4F"/>
    <w:rsid w:val="004A1737"/>
    <w:rsid w:val="004A497E"/>
    <w:rsid w:val="004B3CCD"/>
    <w:rsid w:val="004B3ED0"/>
    <w:rsid w:val="004B5798"/>
    <w:rsid w:val="004B7ACB"/>
    <w:rsid w:val="004C101B"/>
    <w:rsid w:val="004C10E2"/>
    <w:rsid w:val="004C5F47"/>
    <w:rsid w:val="004D073F"/>
    <w:rsid w:val="004D5659"/>
    <w:rsid w:val="004D7D8E"/>
    <w:rsid w:val="004E1516"/>
    <w:rsid w:val="004F0D7F"/>
    <w:rsid w:val="004F158B"/>
    <w:rsid w:val="004F27A7"/>
    <w:rsid w:val="0050363A"/>
    <w:rsid w:val="00513DC9"/>
    <w:rsid w:val="0052200E"/>
    <w:rsid w:val="00522888"/>
    <w:rsid w:val="0052356A"/>
    <w:rsid w:val="00523EF5"/>
    <w:rsid w:val="00524EC2"/>
    <w:rsid w:val="005258B4"/>
    <w:rsid w:val="00527566"/>
    <w:rsid w:val="005345E5"/>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DAB"/>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DD5"/>
    <w:rsid w:val="00606F2B"/>
    <w:rsid w:val="00610F10"/>
    <w:rsid w:val="0061245C"/>
    <w:rsid w:val="006151FE"/>
    <w:rsid w:val="0062436A"/>
    <w:rsid w:val="006246E8"/>
    <w:rsid w:val="00626067"/>
    <w:rsid w:val="00627CB9"/>
    <w:rsid w:val="00632F2C"/>
    <w:rsid w:val="0063483E"/>
    <w:rsid w:val="00637AD4"/>
    <w:rsid w:val="00652EC4"/>
    <w:rsid w:val="00653E9E"/>
    <w:rsid w:val="0066469F"/>
    <w:rsid w:val="00677400"/>
    <w:rsid w:val="006776B1"/>
    <w:rsid w:val="0068089A"/>
    <w:rsid w:val="006820B4"/>
    <w:rsid w:val="006821D5"/>
    <w:rsid w:val="006903DD"/>
    <w:rsid w:val="00691408"/>
    <w:rsid w:val="006A3E9C"/>
    <w:rsid w:val="006B3C22"/>
    <w:rsid w:val="006B3DB8"/>
    <w:rsid w:val="006B4625"/>
    <w:rsid w:val="006B5C33"/>
    <w:rsid w:val="006B6AD8"/>
    <w:rsid w:val="006C3EC6"/>
    <w:rsid w:val="006C56DD"/>
    <w:rsid w:val="006E1152"/>
    <w:rsid w:val="006E1216"/>
    <w:rsid w:val="006E4C23"/>
    <w:rsid w:val="006F2566"/>
    <w:rsid w:val="006F25B1"/>
    <w:rsid w:val="00700517"/>
    <w:rsid w:val="00702302"/>
    <w:rsid w:val="007025A8"/>
    <w:rsid w:val="00707632"/>
    <w:rsid w:val="00731984"/>
    <w:rsid w:val="00733789"/>
    <w:rsid w:val="00733FB5"/>
    <w:rsid w:val="00736831"/>
    <w:rsid w:val="00736A32"/>
    <w:rsid w:val="00741AAC"/>
    <w:rsid w:val="007433E1"/>
    <w:rsid w:val="007445C3"/>
    <w:rsid w:val="00754451"/>
    <w:rsid w:val="00754457"/>
    <w:rsid w:val="00754A94"/>
    <w:rsid w:val="00760BF3"/>
    <w:rsid w:val="00764CCA"/>
    <w:rsid w:val="0076633B"/>
    <w:rsid w:val="007667BE"/>
    <w:rsid w:val="007733FB"/>
    <w:rsid w:val="00780250"/>
    <w:rsid w:val="007820AA"/>
    <w:rsid w:val="007939A5"/>
    <w:rsid w:val="00793BA2"/>
    <w:rsid w:val="007A76A1"/>
    <w:rsid w:val="007B4185"/>
    <w:rsid w:val="007B50DD"/>
    <w:rsid w:val="007C18CC"/>
    <w:rsid w:val="007C1AB1"/>
    <w:rsid w:val="007C302A"/>
    <w:rsid w:val="007C6B6A"/>
    <w:rsid w:val="007E59E3"/>
    <w:rsid w:val="007F076D"/>
    <w:rsid w:val="007F138B"/>
    <w:rsid w:val="007F1CA4"/>
    <w:rsid w:val="007F1EF0"/>
    <w:rsid w:val="007F3DC3"/>
    <w:rsid w:val="00800468"/>
    <w:rsid w:val="00810CEE"/>
    <w:rsid w:val="00813A41"/>
    <w:rsid w:val="00814884"/>
    <w:rsid w:val="0082326A"/>
    <w:rsid w:val="00826A78"/>
    <w:rsid w:val="00832436"/>
    <w:rsid w:val="0084552F"/>
    <w:rsid w:val="008503EF"/>
    <w:rsid w:val="00850744"/>
    <w:rsid w:val="00854457"/>
    <w:rsid w:val="00855955"/>
    <w:rsid w:val="00857069"/>
    <w:rsid w:val="00861787"/>
    <w:rsid w:val="00862DEF"/>
    <w:rsid w:val="00870946"/>
    <w:rsid w:val="008711A0"/>
    <w:rsid w:val="00872C1A"/>
    <w:rsid w:val="00877AAD"/>
    <w:rsid w:val="00893FF9"/>
    <w:rsid w:val="00894DF5"/>
    <w:rsid w:val="008A43C1"/>
    <w:rsid w:val="008A4EBA"/>
    <w:rsid w:val="008A56E7"/>
    <w:rsid w:val="008B0642"/>
    <w:rsid w:val="008B3D2E"/>
    <w:rsid w:val="008B684A"/>
    <w:rsid w:val="008C1773"/>
    <w:rsid w:val="008C1941"/>
    <w:rsid w:val="008C68FE"/>
    <w:rsid w:val="008D329A"/>
    <w:rsid w:val="008D5802"/>
    <w:rsid w:val="008F2F06"/>
    <w:rsid w:val="008F3CBC"/>
    <w:rsid w:val="00905ED9"/>
    <w:rsid w:val="00907780"/>
    <w:rsid w:val="00910711"/>
    <w:rsid w:val="009159BB"/>
    <w:rsid w:val="0092370E"/>
    <w:rsid w:val="00923C4C"/>
    <w:rsid w:val="00926D2F"/>
    <w:rsid w:val="00926DFA"/>
    <w:rsid w:val="0093120B"/>
    <w:rsid w:val="009318DA"/>
    <w:rsid w:val="00935880"/>
    <w:rsid w:val="00941D2D"/>
    <w:rsid w:val="00946D7F"/>
    <w:rsid w:val="00947BCE"/>
    <w:rsid w:val="00952D65"/>
    <w:rsid w:val="0097472C"/>
    <w:rsid w:val="00980F38"/>
    <w:rsid w:val="00981617"/>
    <w:rsid w:val="009848E6"/>
    <w:rsid w:val="00986EC4"/>
    <w:rsid w:val="0099178D"/>
    <w:rsid w:val="00995EE7"/>
    <w:rsid w:val="009A4278"/>
    <w:rsid w:val="009A77B1"/>
    <w:rsid w:val="009B7E7E"/>
    <w:rsid w:val="009C11A0"/>
    <w:rsid w:val="009C3269"/>
    <w:rsid w:val="009C3324"/>
    <w:rsid w:val="009D12DA"/>
    <w:rsid w:val="009E18C5"/>
    <w:rsid w:val="009E7740"/>
    <w:rsid w:val="009F32E1"/>
    <w:rsid w:val="009F6EC1"/>
    <w:rsid w:val="00A04DF4"/>
    <w:rsid w:val="00A05AA3"/>
    <w:rsid w:val="00A141EC"/>
    <w:rsid w:val="00A1485A"/>
    <w:rsid w:val="00A16662"/>
    <w:rsid w:val="00A176C3"/>
    <w:rsid w:val="00A2754C"/>
    <w:rsid w:val="00A33DFA"/>
    <w:rsid w:val="00A43A4A"/>
    <w:rsid w:val="00A43DFE"/>
    <w:rsid w:val="00A5311B"/>
    <w:rsid w:val="00A53795"/>
    <w:rsid w:val="00A54678"/>
    <w:rsid w:val="00A6384B"/>
    <w:rsid w:val="00A660B0"/>
    <w:rsid w:val="00A668A7"/>
    <w:rsid w:val="00A7061C"/>
    <w:rsid w:val="00A75126"/>
    <w:rsid w:val="00A846AD"/>
    <w:rsid w:val="00A86C71"/>
    <w:rsid w:val="00A87DB4"/>
    <w:rsid w:val="00A93CD8"/>
    <w:rsid w:val="00A9576E"/>
    <w:rsid w:val="00AB1461"/>
    <w:rsid w:val="00AB4497"/>
    <w:rsid w:val="00AB479A"/>
    <w:rsid w:val="00AB61F8"/>
    <w:rsid w:val="00AC2015"/>
    <w:rsid w:val="00AD070F"/>
    <w:rsid w:val="00AD184F"/>
    <w:rsid w:val="00AD55F9"/>
    <w:rsid w:val="00AE2C4E"/>
    <w:rsid w:val="00AE2FC8"/>
    <w:rsid w:val="00AE6E81"/>
    <w:rsid w:val="00AE769A"/>
    <w:rsid w:val="00AE7A18"/>
    <w:rsid w:val="00AF37E9"/>
    <w:rsid w:val="00AF5E92"/>
    <w:rsid w:val="00AF6680"/>
    <w:rsid w:val="00AF6C8B"/>
    <w:rsid w:val="00B010F0"/>
    <w:rsid w:val="00B0140F"/>
    <w:rsid w:val="00B028C6"/>
    <w:rsid w:val="00B037A4"/>
    <w:rsid w:val="00B05673"/>
    <w:rsid w:val="00B07F9D"/>
    <w:rsid w:val="00B11541"/>
    <w:rsid w:val="00B24EBF"/>
    <w:rsid w:val="00B321A0"/>
    <w:rsid w:val="00B331FC"/>
    <w:rsid w:val="00B36491"/>
    <w:rsid w:val="00B37875"/>
    <w:rsid w:val="00B37AFF"/>
    <w:rsid w:val="00B52A9D"/>
    <w:rsid w:val="00B53A7A"/>
    <w:rsid w:val="00B55C86"/>
    <w:rsid w:val="00B61554"/>
    <w:rsid w:val="00B70288"/>
    <w:rsid w:val="00B70595"/>
    <w:rsid w:val="00B70A18"/>
    <w:rsid w:val="00B74059"/>
    <w:rsid w:val="00B810DA"/>
    <w:rsid w:val="00B81FB4"/>
    <w:rsid w:val="00B82A4E"/>
    <w:rsid w:val="00B91C0E"/>
    <w:rsid w:val="00BA2953"/>
    <w:rsid w:val="00BB550E"/>
    <w:rsid w:val="00BC5B14"/>
    <w:rsid w:val="00BD0009"/>
    <w:rsid w:val="00BD0866"/>
    <w:rsid w:val="00BD1054"/>
    <w:rsid w:val="00BD3424"/>
    <w:rsid w:val="00BD3534"/>
    <w:rsid w:val="00BE3605"/>
    <w:rsid w:val="00BE45A4"/>
    <w:rsid w:val="00BE72BB"/>
    <w:rsid w:val="00BF3677"/>
    <w:rsid w:val="00BF3779"/>
    <w:rsid w:val="00BF6A46"/>
    <w:rsid w:val="00BF6C8E"/>
    <w:rsid w:val="00C01A63"/>
    <w:rsid w:val="00C039C1"/>
    <w:rsid w:val="00C11902"/>
    <w:rsid w:val="00C132C7"/>
    <w:rsid w:val="00C13891"/>
    <w:rsid w:val="00C14CB2"/>
    <w:rsid w:val="00C14DC6"/>
    <w:rsid w:val="00C15EBC"/>
    <w:rsid w:val="00C21BB9"/>
    <w:rsid w:val="00C222F9"/>
    <w:rsid w:val="00C25EFA"/>
    <w:rsid w:val="00C33329"/>
    <w:rsid w:val="00C358E9"/>
    <w:rsid w:val="00C3652F"/>
    <w:rsid w:val="00C371D3"/>
    <w:rsid w:val="00C52F5E"/>
    <w:rsid w:val="00C5363E"/>
    <w:rsid w:val="00C53BA7"/>
    <w:rsid w:val="00C5424C"/>
    <w:rsid w:val="00C64E3B"/>
    <w:rsid w:val="00C70B39"/>
    <w:rsid w:val="00C71B6E"/>
    <w:rsid w:val="00C75EFE"/>
    <w:rsid w:val="00C805A5"/>
    <w:rsid w:val="00C81CE5"/>
    <w:rsid w:val="00C83EB9"/>
    <w:rsid w:val="00C87BB0"/>
    <w:rsid w:val="00C93947"/>
    <w:rsid w:val="00C968B2"/>
    <w:rsid w:val="00CA08DD"/>
    <w:rsid w:val="00CA09B5"/>
    <w:rsid w:val="00CA0A55"/>
    <w:rsid w:val="00CA2C65"/>
    <w:rsid w:val="00CB202F"/>
    <w:rsid w:val="00CC056A"/>
    <w:rsid w:val="00CC1647"/>
    <w:rsid w:val="00CD516D"/>
    <w:rsid w:val="00CD6304"/>
    <w:rsid w:val="00CD776C"/>
    <w:rsid w:val="00CE0EC5"/>
    <w:rsid w:val="00CE1390"/>
    <w:rsid w:val="00CE2D7D"/>
    <w:rsid w:val="00CE5A0B"/>
    <w:rsid w:val="00CF5055"/>
    <w:rsid w:val="00CF6F25"/>
    <w:rsid w:val="00CF7F32"/>
    <w:rsid w:val="00D038AD"/>
    <w:rsid w:val="00D05EA3"/>
    <w:rsid w:val="00D13C37"/>
    <w:rsid w:val="00D16073"/>
    <w:rsid w:val="00D21472"/>
    <w:rsid w:val="00D234CA"/>
    <w:rsid w:val="00D25C4F"/>
    <w:rsid w:val="00D35B0D"/>
    <w:rsid w:val="00D41B19"/>
    <w:rsid w:val="00D42413"/>
    <w:rsid w:val="00D46B0B"/>
    <w:rsid w:val="00D47559"/>
    <w:rsid w:val="00D52C03"/>
    <w:rsid w:val="00D54251"/>
    <w:rsid w:val="00D57D85"/>
    <w:rsid w:val="00D654E4"/>
    <w:rsid w:val="00D6634B"/>
    <w:rsid w:val="00D725D8"/>
    <w:rsid w:val="00D84059"/>
    <w:rsid w:val="00D85C83"/>
    <w:rsid w:val="00D87878"/>
    <w:rsid w:val="00D93ABC"/>
    <w:rsid w:val="00D94F69"/>
    <w:rsid w:val="00DA1B22"/>
    <w:rsid w:val="00DA646D"/>
    <w:rsid w:val="00DA7E22"/>
    <w:rsid w:val="00DB10D0"/>
    <w:rsid w:val="00DB1552"/>
    <w:rsid w:val="00DB33F6"/>
    <w:rsid w:val="00DB4E01"/>
    <w:rsid w:val="00DB6F87"/>
    <w:rsid w:val="00DC04F6"/>
    <w:rsid w:val="00DC43DF"/>
    <w:rsid w:val="00DC7354"/>
    <w:rsid w:val="00DC7B17"/>
    <w:rsid w:val="00DC7FAD"/>
    <w:rsid w:val="00DD0EF9"/>
    <w:rsid w:val="00DD1997"/>
    <w:rsid w:val="00DD53D1"/>
    <w:rsid w:val="00DD75D0"/>
    <w:rsid w:val="00DE50F5"/>
    <w:rsid w:val="00DE540E"/>
    <w:rsid w:val="00DE6DDE"/>
    <w:rsid w:val="00DE79BE"/>
    <w:rsid w:val="00DF0AD6"/>
    <w:rsid w:val="00DF4720"/>
    <w:rsid w:val="00DF7699"/>
    <w:rsid w:val="00E0786D"/>
    <w:rsid w:val="00E10B6F"/>
    <w:rsid w:val="00E12CF7"/>
    <w:rsid w:val="00E14C4B"/>
    <w:rsid w:val="00E206F0"/>
    <w:rsid w:val="00E23346"/>
    <w:rsid w:val="00E25CFD"/>
    <w:rsid w:val="00E26FC3"/>
    <w:rsid w:val="00E2704D"/>
    <w:rsid w:val="00E3025D"/>
    <w:rsid w:val="00E35B21"/>
    <w:rsid w:val="00E50A60"/>
    <w:rsid w:val="00E50DD1"/>
    <w:rsid w:val="00E52CE8"/>
    <w:rsid w:val="00E54A93"/>
    <w:rsid w:val="00E61247"/>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2A0C"/>
    <w:rsid w:val="00EB217B"/>
    <w:rsid w:val="00EB239D"/>
    <w:rsid w:val="00EB2C04"/>
    <w:rsid w:val="00EB30D3"/>
    <w:rsid w:val="00EB337F"/>
    <w:rsid w:val="00ED40FB"/>
    <w:rsid w:val="00ED5A08"/>
    <w:rsid w:val="00ED7CBF"/>
    <w:rsid w:val="00EE0FDD"/>
    <w:rsid w:val="00EE46FD"/>
    <w:rsid w:val="00EF1C2F"/>
    <w:rsid w:val="00EF20C3"/>
    <w:rsid w:val="00F077E7"/>
    <w:rsid w:val="00F2173B"/>
    <w:rsid w:val="00F21DB3"/>
    <w:rsid w:val="00F21EDA"/>
    <w:rsid w:val="00F22EAF"/>
    <w:rsid w:val="00F23D4D"/>
    <w:rsid w:val="00F24E40"/>
    <w:rsid w:val="00F25834"/>
    <w:rsid w:val="00F27A64"/>
    <w:rsid w:val="00F33790"/>
    <w:rsid w:val="00F37A5F"/>
    <w:rsid w:val="00F43099"/>
    <w:rsid w:val="00F44F3E"/>
    <w:rsid w:val="00F52347"/>
    <w:rsid w:val="00F569BD"/>
    <w:rsid w:val="00F57CFC"/>
    <w:rsid w:val="00F62DA6"/>
    <w:rsid w:val="00F63D03"/>
    <w:rsid w:val="00F6426A"/>
    <w:rsid w:val="00F64AC0"/>
    <w:rsid w:val="00F66F92"/>
    <w:rsid w:val="00F81153"/>
    <w:rsid w:val="00F8624B"/>
    <w:rsid w:val="00FA3601"/>
    <w:rsid w:val="00FA3DFE"/>
    <w:rsid w:val="00FB0B1F"/>
    <w:rsid w:val="00FB11F7"/>
    <w:rsid w:val="00FB30EF"/>
    <w:rsid w:val="00FB3BDA"/>
    <w:rsid w:val="00FB6237"/>
    <w:rsid w:val="00FB7BB7"/>
    <w:rsid w:val="00FD0928"/>
    <w:rsid w:val="00FD31F6"/>
    <w:rsid w:val="00FD7B3D"/>
    <w:rsid w:val="00FE5E98"/>
    <w:rsid w:val="00FF1856"/>
    <w:rsid w:val="00FF3957"/>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F5F1A5-2550-4D50-952F-00C21C33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08445">
      <w:bodyDiv w:val="1"/>
      <w:marLeft w:val="0"/>
      <w:marRight w:val="0"/>
      <w:marTop w:val="0"/>
      <w:marBottom w:val="0"/>
      <w:divBdr>
        <w:top w:val="none" w:sz="0" w:space="0" w:color="auto"/>
        <w:left w:val="none" w:sz="0" w:space="0" w:color="auto"/>
        <w:bottom w:val="none" w:sz="0" w:space="0" w:color="auto"/>
        <w:right w:val="none" w:sz="0" w:space="0" w:color="auto"/>
      </w:divBdr>
      <w:divsChild>
        <w:div w:id="2023388124">
          <w:marLeft w:val="0"/>
          <w:marRight w:val="0"/>
          <w:marTop w:val="0"/>
          <w:marBottom w:val="0"/>
          <w:divBdr>
            <w:top w:val="none" w:sz="0" w:space="0" w:color="auto"/>
            <w:left w:val="none" w:sz="0" w:space="0" w:color="auto"/>
            <w:bottom w:val="none" w:sz="0" w:space="0" w:color="auto"/>
            <w:right w:val="none" w:sz="0" w:space="0" w:color="auto"/>
          </w:divBdr>
          <w:divsChild>
            <w:div w:id="146166306">
              <w:marLeft w:val="0"/>
              <w:marRight w:val="0"/>
              <w:marTop w:val="0"/>
              <w:marBottom w:val="0"/>
              <w:divBdr>
                <w:top w:val="none" w:sz="0" w:space="0" w:color="auto"/>
                <w:left w:val="none" w:sz="0" w:space="0" w:color="auto"/>
                <w:bottom w:val="none" w:sz="0" w:space="0" w:color="auto"/>
                <w:right w:val="none" w:sz="0" w:space="0" w:color="auto"/>
              </w:divBdr>
            </w:div>
          </w:divsChild>
        </w:div>
        <w:div w:id="1220167463">
          <w:marLeft w:val="0"/>
          <w:marRight w:val="0"/>
          <w:marTop w:val="0"/>
          <w:marBottom w:val="0"/>
          <w:divBdr>
            <w:top w:val="none" w:sz="0" w:space="0" w:color="auto"/>
            <w:left w:val="none" w:sz="0" w:space="0" w:color="auto"/>
            <w:bottom w:val="none" w:sz="0" w:space="0" w:color="auto"/>
            <w:right w:val="none" w:sz="0" w:space="0" w:color="auto"/>
          </w:divBdr>
          <w:divsChild>
            <w:div w:id="1488665109">
              <w:marLeft w:val="0"/>
              <w:marRight w:val="0"/>
              <w:marTop w:val="0"/>
              <w:marBottom w:val="0"/>
              <w:divBdr>
                <w:top w:val="none" w:sz="0" w:space="0" w:color="auto"/>
                <w:left w:val="none" w:sz="0" w:space="0" w:color="auto"/>
                <w:bottom w:val="none" w:sz="0" w:space="0" w:color="auto"/>
                <w:right w:val="none" w:sz="0" w:space="0" w:color="auto"/>
              </w:divBdr>
            </w:div>
          </w:divsChild>
        </w:div>
        <w:div w:id="838154299">
          <w:marLeft w:val="0"/>
          <w:marRight w:val="0"/>
          <w:marTop w:val="0"/>
          <w:marBottom w:val="0"/>
          <w:divBdr>
            <w:top w:val="none" w:sz="0" w:space="0" w:color="auto"/>
            <w:left w:val="none" w:sz="0" w:space="0" w:color="auto"/>
            <w:bottom w:val="none" w:sz="0" w:space="0" w:color="auto"/>
            <w:right w:val="none" w:sz="0" w:space="0" w:color="auto"/>
          </w:divBdr>
        </w:div>
        <w:div w:id="177429060">
          <w:marLeft w:val="0"/>
          <w:marRight w:val="0"/>
          <w:marTop w:val="0"/>
          <w:marBottom w:val="0"/>
          <w:divBdr>
            <w:top w:val="none" w:sz="0" w:space="0" w:color="auto"/>
            <w:left w:val="none" w:sz="0" w:space="0" w:color="auto"/>
            <w:bottom w:val="none" w:sz="0" w:space="0" w:color="auto"/>
            <w:right w:val="none" w:sz="0" w:space="0" w:color="auto"/>
          </w:divBdr>
          <w:divsChild>
            <w:div w:id="1252472366">
              <w:marLeft w:val="0"/>
              <w:marRight w:val="0"/>
              <w:marTop w:val="0"/>
              <w:marBottom w:val="0"/>
              <w:divBdr>
                <w:top w:val="none" w:sz="0" w:space="0" w:color="auto"/>
                <w:left w:val="none" w:sz="0" w:space="0" w:color="auto"/>
                <w:bottom w:val="none" w:sz="0" w:space="0" w:color="auto"/>
                <w:right w:val="none" w:sz="0" w:space="0" w:color="auto"/>
              </w:divBdr>
            </w:div>
          </w:divsChild>
        </w:div>
        <w:div w:id="2010325415">
          <w:marLeft w:val="0"/>
          <w:marRight w:val="0"/>
          <w:marTop w:val="0"/>
          <w:marBottom w:val="0"/>
          <w:divBdr>
            <w:top w:val="none" w:sz="0" w:space="0" w:color="auto"/>
            <w:left w:val="none" w:sz="0" w:space="0" w:color="auto"/>
            <w:bottom w:val="none" w:sz="0" w:space="0" w:color="auto"/>
            <w:right w:val="none" w:sz="0" w:space="0" w:color="auto"/>
          </w:divBdr>
        </w:div>
        <w:div w:id="144514805">
          <w:marLeft w:val="0"/>
          <w:marRight w:val="0"/>
          <w:marTop w:val="0"/>
          <w:marBottom w:val="0"/>
          <w:divBdr>
            <w:top w:val="none" w:sz="0" w:space="0" w:color="auto"/>
            <w:left w:val="none" w:sz="0" w:space="0" w:color="auto"/>
            <w:bottom w:val="none" w:sz="0" w:space="0" w:color="auto"/>
            <w:right w:val="none" w:sz="0" w:space="0" w:color="auto"/>
          </w:divBdr>
          <w:divsChild>
            <w:div w:id="210652689">
              <w:marLeft w:val="0"/>
              <w:marRight w:val="0"/>
              <w:marTop w:val="0"/>
              <w:marBottom w:val="0"/>
              <w:divBdr>
                <w:top w:val="none" w:sz="0" w:space="0" w:color="auto"/>
                <w:left w:val="none" w:sz="0" w:space="0" w:color="auto"/>
                <w:bottom w:val="none" w:sz="0" w:space="0" w:color="auto"/>
                <w:right w:val="none" w:sz="0" w:space="0" w:color="auto"/>
              </w:divBdr>
            </w:div>
          </w:divsChild>
        </w:div>
        <w:div w:id="962267917">
          <w:marLeft w:val="0"/>
          <w:marRight w:val="0"/>
          <w:marTop w:val="0"/>
          <w:marBottom w:val="0"/>
          <w:divBdr>
            <w:top w:val="none" w:sz="0" w:space="0" w:color="auto"/>
            <w:left w:val="none" w:sz="0" w:space="0" w:color="auto"/>
            <w:bottom w:val="none" w:sz="0" w:space="0" w:color="auto"/>
            <w:right w:val="none" w:sz="0" w:space="0" w:color="auto"/>
          </w:divBdr>
          <w:divsChild>
            <w:div w:id="713582791">
              <w:marLeft w:val="0"/>
              <w:marRight w:val="0"/>
              <w:marTop w:val="0"/>
              <w:marBottom w:val="0"/>
              <w:divBdr>
                <w:top w:val="none" w:sz="0" w:space="0" w:color="auto"/>
                <w:left w:val="none" w:sz="0" w:space="0" w:color="auto"/>
                <w:bottom w:val="none" w:sz="0" w:space="0" w:color="auto"/>
                <w:right w:val="none" w:sz="0" w:space="0" w:color="auto"/>
              </w:divBdr>
            </w:div>
          </w:divsChild>
        </w:div>
        <w:div w:id="1829126404">
          <w:marLeft w:val="0"/>
          <w:marRight w:val="0"/>
          <w:marTop w:val="0"/>
          <w:marBottom w:val="0"/>
          <w:divBdr>
            <w:top w:val="none" w:sz="0" w:space="0" w:color="auto"/>
            <w:left w:val="none" w:sz="0" w:space="0" w:color="auto"/>
            <w:bottom w:val="none" w:sz="0" w:space="0" w:color="auto"/>
            <w:right w:val="none" w:sz="0" w:space="0" w:color="auto"/>
          </w:divBdr>
          <w:divsChild>
            <w:div w:id="1385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robity.com/freelance-tax-and-accountants-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robity.com/hire-freelance-web-design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458</Words>
  <Characters>261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45</cp:revision>
  <dcterms:created xsi:type="dcterms:W3CDTF">2021-02-21T02:50:00Z</dcterms:created>
  <dcterms:modified xsi:type="dcterms:W3CDTF">2021-03-05T11:11:00Z</dcterms:modified>
</cp:coreProperties>
</file>